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65A00BA7" w:rsidR="00B62CD1" w:rsidRPr="00AB47C4" w:rsidRDefault="00B16895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RE</w:t>
            </w:r>
            <w:r w:rsidR="005F4175">
              <w:rPr>
                <w:color w:val="000000"/>
              </w:rPr>
              <w:t>TAIL SALESPERSON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2AF16A8D" w14:textId="7DC90BDB" w:rsidR="00B62CD1" w:rsidRPr="00CE340F" w:rsidRDefault="005F4175" w:rsidP="00CE340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The pos</w:t>
            </w:r>
            <w:r w:rsidR="00926243">
              <w:rPr>
                <w:rFonts w:ascii="Arial" w:eastAsia="Arial" w:hAnsi="Arial" w:cs="Arial"/>
                <w:lang w:val="en-US" w:bidi="en-US"/>
              </w:rPr>
              <w:t>t</w:t>
            </w:r>
            <w:r>
              <w:rPr>
                <w:rFonts w:ascii="Arial" w:eastAsia="Arial" w:hAnsi="Arial" w:cs="Arial"/>
                <w:lang w:val="en-US" w:bidi="en-US"/>
              </w:rPr>
              <w:t xml:space="preserve"> of retail salesperson </w:t>
            </w:r>
            <w:r w:rsidR="00926243">
              <w:rPr>
                <w:rFonts w:ascii="Arial" w:eastAsia="Arial" w:hAnsi="Arial" w:cs="Arial"/>
                <w:lang w:val="en-US" w:bidi="en-US"/>
              </w:rPr>
              <w:t xml:space="preserve">entails </w:t>
            </w:r>
            <w:r>
              <w:rPr>
                <w:rFonts w:ascii="Arial" w:eastAsia="Arial" w:hAnsi="Arial" w:cs="Arial"/>
                <w:lang w:val="en-US" w:bidi="en-US"/>
              </w:rPr>
              <w:t>helping customers to find what they are looking for in the establishments and trying to interest them in buying the merchandise.</w:t>
            </w: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542729F8" w14:textId="77777777" w:rsidR="005F4175" w:rsidRDefault="005F4175" w:rsidP="005F4175">
            <w:pPr>
              <w:numPr>
                <w:ilvl w:val="0"/>
                <w:numId w:val="1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High school diploma or equivalent;</w:t>
            </w:r>
          </w:p>
          <w:p w14:paraId="7D81EC27" w14:textId="77777777" w:rsidR="005F4175" w:rsidRDefault="005F4175" w:rsidP="005F4175">
            <w:pPr>
              <w:numPr>
                <w:ilvl w:val="0"/>
                <w:numId w:val="1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bility to work directly with public, to convince people to buy merchandises, and to develop constructive and cooperative working relationships with colleagues.</w:t>
            </w:r>
          </w:p>
          <w:p w14:paraId="6F7D5486" w14:textId="74D14677" w:rsidR="00B62CD1" w:rsidRPr="00AB47C4" w:rsidRDefault="00B62CD1" w:rsidP="00AB47C4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295965CD" w14:textId="77777777" w:rsidR="005F4175" w:rsidRDefault="005F4175" w:rsidP="005F4175">
            <w:pPr>
              <w:numPr>
                <w:ilvl w:val="0"/>
                <w:numId w:val="1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Dependability — Job requires being reliable, responsible, and dependable, and fulfilling obligations.</w:t>
            </w:r>
          </w:p>
          <w:p w14:paraId="65A32FFA" w14:textId="77777777" w:rsidR="005F4175" w:rsidRDefault="005F4175" w:rsidP="005F4175">
            <w:pPr>
              <w:numPr>
                <w:ilvl w:val="0"/>
                <w:numId w:val="1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ooperation — Job requires being pleasant with others on the job and displaying a good-natured, cooperative attitude.</w:t>
            </w:r>
          </w:p>
          <w:p w14:paraId="4074871A" w14:textId="3F784DDB" w:rsidR="005F4175" w:rsidRDefault="005F4175" w:rsidP="005F4175">
            <w:pPr>
              <w:numPr>
                <w:ilvl w:val="0"/>
                <w:numId w:val="1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Self Control — Job requires maintaining composure, keeping emotions in check, controlling anger, and avoiding aggressive </w:t>
            </w:r>
            <w:r w:rsidRPr="005F4175">
              <w:rPr>
                <w:rFonts w:ascii="Arial" w:eastAsia="Arial" w:hAnsi="Arial" w:cs="Arial"/>
                <w:noProof/>
                <w:lang w:val="en-US" w:bidi="en-US"/>
              </w:rPr>
              <w:t>behavio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u</w:t>
            </w:r>
            <w:r w:rsidRPr="005F4175">
              <w:rPr>
                <w:rFonts w:ascii="Arial" w:eastAsia="Arial" w:hAnsi="Arial" w:cs="Arial"/>
                <w:noProof/>
                <w:lang w:val="en-US" w:bidi="en-US"/>
              </w:rPr>
              <w:t>r</w:t>
            </w:r>
            <w:r>
              <w:rPr>
                <w:rFonts w:ascii="Arial" w:eastAsia="Arial" w:hAnsi="Arial" w:cs="Arial"/>
                <w:lang w:val="en-US" w:bidi="en-US"/>
              </w:rPr>
              <w:t>, even in very difficult situations.</w:t>
            </w:r>
          </w:p>
          <w:p w14:paraId="516FBEE5" w14:textId="77777777" w:rsidR="005F4175" w:rsidRDefault="005F4175" w:rsidP="005F4175">
            <w:pPr>
              <w:numPr>
                <w:ilvl w:val="0"/>
                <w:numId w:val="1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Integrity — Job requires being honest and ethical.</w:t>
            </w:r>
          </w:p>
          <w:p w14:paraId="46FB37D9" w14:textId="77777777" w:rsidR="005F4175" w:rsidRDefault="005F4175" w:rsidP="005F4175">
            <w:pPr>
              <w:numPr>
                <w:ilvl w:val="0"/>
                <w:numId w:val="1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ttention to Detail — Job requires being careful about detail and thorough in completing work tasks.</w:t>
            </w:r>
          </w:p>
          <w:p w14:paraId="00DA4E61" w14:textId="43F98C33" w:rsidR="00B62CD1" w:rsidRPr="00774A64" w:rsidRDefault="00B62CD1" w:rsidP="00774A64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43D31675" w14:textId="77777777" w:rsidR="005F4175" w:rsidRDefault="005F4175" w:rsidP="005F4175">
            <w:pPr>
              <w:numPr>
                <w:ilvl w:val="0"/>
                <w:numId w:val="1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nswer questions regarding the store and its merchandise;</w:t>
            </w:r>
          </w:p>
          <w:p w14:paraId="14115568" w14:textId="77777777" w:rsidR="005F4175" w:rsidRDefault="005F4175" w:rsidP="005F4175">
            <w:pPr>
              <w:numPr>
                <w:ilvl w:val="0"/>
                <w:numId w:val="1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ompute sales prices, total purchases and receive and process cash or credit payment;</w:t>
            </w:r>
          </w:p>
          <w:p w14:paraId="78063485" w14:textId="77777777" w:rsidR="005F4175" w:rsidRDefault="005F4175" w:rsidP="005F4175">
            <w:pPr>
              <w:numPr>
                <w:ilvl w:val="0"/>
                <w:numId w:val="1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Demonstrate use or operation of merchandise;</w:t>
            </w:r>
          </w:p>
          <w:p w14:paraId="2119C5EF" w14:textId="77777777" w:rsidR="005F4175" w:rsidRDefault="005F4175" w:rsidP="005F4175">
            <w:pPr>
              <w:numPr>
                <w:ilvl w:val="0"/>
                <w:numId w:val="1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lastRenderedPageBreak/>
              <w:t>Describe merchandise and explain use, operation, and care of merchandise to customers;</w:t>
            </w:r>
          </w:p>
          <w:p w14:paraId="74CB1FC9" w14:textId="77777777" w:rsidR="005F4175" w:rsidRDefault="005F4175" w:rsidP="005F4175">
            <w:pPr>
              <w:numPr>
                <w:ilvl w:val="0"/>
                <w:numId w:val="1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Greet customers and ascertain what each customer wants or needs;</w:t>
            </w:r>
          </w:p>
          <w:p w14:paraId="2F8F6A8A" w14:textId="77777777" w:rsidR="005F4175" w:rsidRDefault="005F4175" w:rsidP="005F4175">
            <w:pPr>
              <w:numPr>
                <w:ilvl w:val="0"/>
                <w:numId w:val="1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Maintain knowledge of current sales and promotions, policies regarding payment and exchanges, and security practices;</w:t>
            </w:r>
          </w:p>
          <w:p w14:paraId="2BF7082D" w14:textId="77777777" w:rsidR="005F4175" w:rsidRDefault="005F4175" w:rsidP="005F4175">
            <w:pPr>
              <w:numPr>
                <w:ilvl w:val="0"/>
                <w:numId w:val="1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Mainta</w:t>
            </w:r>
            <w:commentRangeStart w:id="1"/>
            <w:r w:rsidRPr="00551280">
              <w:rPr>
                <w:rFonts w:ascii="Arial" w:eastAsia="Arial" w:hAnsi="Arial" w:cs="Arial"/>
                <w:i/>
                <w:lang w:val="en-US" w:bidi="en-US"/>
              </w:rPr>
              <w:t>in re</w:t>
            </w:r>
            <w:commentRangeEnd w:id="1"/>
            <w:r w:rsidR="00551280">
              <w:rPr>
                <w:rStyle w:val="CommentReference"/>
              </w:rPr>
              <w:commentReference w:id="1"/>
            </w:r>
            <w:r>
              <w:rPr>
                <w:rFonts w:ascii="Arial" w:eastAsia="Arial" w:hAnsi="Arial" w:cs="Arial"/>
                <w:lang w:val="en-US" w:bidi="en-US"/>
              </w:rPr>
              <w:t>cords related to sales;</w:t>
            </w:r>
          </w:p>
          <w:p w14:paraId="3F016A3C" w14:textId="77777777" w:rsidR="005F4175" w:rsidRDefault="005F4175" w:rsidP="005F4175">
            <w:pPr>
              <w:numPr>
                <w:ilvl w:val="0"/>
                <w:numId w:val="1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b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Place special orders or call other stores to find desired items;</w:t>
            </w:r>
          </w:p>
          <w:p w14:paraId="34554901" w14:textId="77777777" w:rsidR="005F4175" w:rsidRDefault="005F4175" w:rsidP="005F4175">
            <w:pPr>
              <w:numPr>
                <w:ilvl w:val="0"/>
                <w:numId w:val="1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Prepare sales slips or sales contracts;</w:t>
            </w:r>
          </w:p>
          <w:p w14:paraId="46DE7099" w14:textId="77777777" w:rsidR="005F4175" w:rsidRDefault="005F4175" w:rsidP="005F4175">
            <w:pPr>
              <w:numPr>
                <w:ilvl w:val="0"/>
                <w:numId w:val="1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Recommend, select, and help locate or obtain merchandise based on customer needs and desires.</w:t>
            </w:r>
          </w:p>
          <w:p w14:paraId="2F0F7FF3" w14:textId="343C1527" w:rsidR="00B62CD1" w:rsidRPr="00540314" w:rsidRDefault="00B62CD1" w:rsidP="00540314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6E2F4449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>
              <w:rPr>
                <w:rFonts w:cs="Calibri"/>
                <w:color w:val="000000"/>
              </w:rPr>
              <w:t>etc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uthor" w:date="2018-12-12T01:44:00Z" w:initials="A">
    <w:p w14:paraId="07BEA8D8" w14:textId="3C0BA398" w:rsidR="00551280" w:rsidRDefault="00551280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 xml:space="preserve">Used in the title of a decision or comment to identify the matter they are related to; usually used for a case where the proceeding is in rem or quasi in rem and not in personam (e.g. probate or bankrupt estate, guardianship, application for laying out a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7BEA8D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7BEA8D8" w16cid:durableId="1FBAE679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l">
    <w:altName w:val="Arial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F16297"/>
    <w:multiLevelType w:val="singleLevel"/>
    <w:tmpl w:val="FDF4417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5" w15:restartNumberingAfterBreak="0">
    <w:nsid w:val="365B0F24"/>
    <w:multiLevelType w:val="singleLevel"/>
    <w:tmpl w:val="F9F0F9E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349772F"/>
    <w:multiLevelType w:val="singleLevel"/>
    <w:tmpl w:val="19B49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9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1B2C30"/>
    <w:multiLevelType w:val="singleLevel"/>
    <w:tmpl w:val="E4FE960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1" w15:restartNumberingAfterBreak="0">
    <w:nsid w:val="67404D97"/>
    <w:multiLevelType w:val="singleLevel"/>
    <w:tmpl w:val="AFCE0A7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2" w15:restartNumberingAfterBreak="0">
    <w:nsid w:val="68B7126C"/>
    <w:multiLevelType w:val="singleLevel"/>
    <w:tmpl w:val="E5904BB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3" w15:restartNumberingAfterBreak="0">
    <w:nsid w:val="6ABE56E4"/>
    <w:multiLevelType w:val="singleLevel"/>
    <w:tmpl w:val="7518ACD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4" w15:restartNumberingAfterBreak="0">
    <w:nsid w:val="6C682F56"/>
    <w:multiLevelType w:val="singleLevel"/>
    <w:tmpl w:val="59AE025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5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16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15"/>
  </w:num>
  <w:num w:numId="2">
    <w:abstractNumId w:val="3"/>
  </w:num>
  <w:num w:numId="3">
    <w:abstractNumId w:val="9"/>
  </w:num>
  <w:num w:numId="4">
    <w:abstractNumId w:val="0"/>
  </w:num>
  <w:num w:numId="5">
    <w:abstractNumId w:val="6"/>
  </w:num>
  <w:num w:numId="6">
    <w:abstractNumId w:val="7"/>
  </w:num>
  <w:num w:numId="7">
    <w:abstractNumId w:val="1"/>
  </w:num>
  <w:num w:numId="8">
    <w:abstractNumId w:val="16"/>
  </w:num>
  <w:num w:numId="9">
    <w:abstractNumId w:val="2"/>
  </w:num>
  <w:num w:numId="10">
    <w:abstractNumId w:val="13"/>
  </w:num>
  <w:num w:numId="11">
    <w:abstractNumId w:val="5"/>
  </w:num>
  <w:num w:numId="12">
    <w:abstractNumId w:val="4"/>
  </w:num>
  <w:num w:numId="13">
    <w:abstractNumId w:val="10"/>
  </w:num>
  <w:num w:numId="14">
    <w:abstractNumId w:val="11"/>
  </w:num>
  <w:num w:numId="15">
    <w:abstractNumId w:val="14"/>
  </w:num>
  <w:num w:numId="16">
    <w:abstractNumId w:val="8"/>
  </w:num>
  <w:num w:numId="17">
    <w:abstractNumId w:val="1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rQUAvHy5MCwAAAA="/>
    <w:docVar w:name="Description" w:val="Here's a retail salesperson job description template you can use in you r business today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The position of retail salesperson consists of helping customers to find what they_x000a_are looking for in the establishments and trying to interest them in buying the_x000a_merchandise."/>
    <w:docVar w:name="Source" w:val="https://www.giwant.com"/>
    <w:docVar w:name="Tags" w:val="retail, sales person, job description, human resources documents, business documents, entrepreneurship, entrepreneur, retail salesperson job description template, retail salesperson job description example"/>
  </w:docVars>
  <w:rsids>
    <w:rsidRoot w:val="008E3706"/>
    <w:rsid w:val="000435BD"/>
    <w:rsid w:val="000805AF"/>
    <w:rsid w:val="00087FD5"/>
    <w:rsid w:val="000C3B8A"/>
    <w:rsid w:val="000D15AA"/>
    <w:rsid w:val="00112D23"/>
    <w:rsid w:val="00124757"/>
    <w:rsid w:val="001444CB"/>
    <w:rsid w:val="00156D2B"/>
    <w:rsid w:val="001957A3"/>
    <w:rsid w:val="001B51EE"/>
    <w:rsid w:val="001B5EB7"/>
    <w:rsid w:val="001F0D6E"/>
    <w:rsid w:val="0024654A"/>
    <w:rsid w:val="002A5F04"/>
    <w:rsid w:val="002B069B"/>
    <w:rsid w:val="002C7FDB"/>
    <w:rsid w:val="00306E0A"/>
    <w:rsid w:val="00331E09"/>
    <w:rsid w:val="00335A71"/>
    <w:rsid w:val="00364FFA"/>
    <w:rsid w:val="00383A81"/>
    <w:rsid w:val="0039124F"/>
    <w:rsid w:val="00393922"/>
    <w:rsid w:val="003A5EE6"/>
    <w:rsid w:val="003A75E9"/>
    <w:rsid w:val="00413248"/>
    <w:rsid w:val="00421197"/>
    <w:rsid w:val="0047060B"/>
    <w:rsid w:val="0047656E"/>
    <w:rsid w:val="004A68B5"/>
    <w:rsid w:val="004C2788"/>
    <w:rsid w:val="004D39A1"/>
    <w:rsid w:val="004E1689"/>
    <w:rsid w:val="004F6ED1"/>
    <w:rsid w:val="00540314"/>
    <w:rsid w:val="00551280"/>
    <w:rsid w:val="0056495C"/>
    <w:rsid w:val="00572E8A"/>
    <w:rsid w:val="00580013"/>
    <w:rsid w:val="005E41B2"/>
    <w:rsid w:val="005F4175"/>
    <w:rsid w:val="0060588E"/>
    <w:rsid w:val="006173B3"/>
    <w:rsid w:val="00631161"/>
    <w:rsid w:val="00655109"/>
    <w:rsid w:val="00670906"/>
    <w:rsid w:val="00683F72"/>
    <w:rsid w:val="00684348"/>
    <w:rsid w:val="00692701"/>
    <w:rsid w:val="006A22C2"/>
    <w:rsid w:val="006A7032"/>
    <w:rsid w:val="006B039F"/>
    <w:rsid w:val="006D7AC8"/>
    <w:rsid w:val="006F0F5A"/>
    <w:rsid w:val="006F1CB5"/>
    <w:rsid w:val="0070115F"/>
    <w:rsid w:val="00707308"/>
    <w:rsid w:val="00720455"/>
    <w:rsid w:val="007215AC"/>
    <w:rsid w:val="00724654"/>
    <w:rsid w:val="00752FA9"/>
    <w:rsid w:val="00774A64"/>
    <w:rsid w:val="007871B4"/>
    <w:rsid w:val="007960AD"/>
    <w:rsid w:val="007C4A7E"/>
    <w:rsid w:val="00800073"/>
    <w:rsid w:val="00813EED"/>
    <w:rsid w:val="00833033"/>
    <w:rsid w:val="00837DF8"/>
    <w:rsid w:val="0084527E"/>
    <w:rsid w:val="00853F0F"/>
    <w:rsid w:val="00880770"/>
    <w:rsid w:val="00886112"/>
    <w:rsid w:val="008E3706"/>
    <w:rsid w:val="00915C4D"/>
    <w:rsid w:val="00921604"/>
    <w:rsid w:val="00926243"/>
    <w:rsid w:val="009357FF"/>
    <w:rsid w:val="009522C9"/>
    <w:rsid w:val="009948FA"/>
    <w:rsid w:val="009B288F"/>
    <w:rsid w:val="009C2E50"/>
    <w:rsid w:val="009E18E7"/>
    <w:rsid w:val="009E2416"/>
    <w:rsid w:val="00A07486"/>
    <w:rsid w:val="00A11468"/>
    <w:rsid w:val="00A166E0"/>
    <w:rsid w:val="00A3687B"/>
    <w:rsid w:val="00A711D7"/>
    <w:rsid w:val="00A83877"/>
    <w:rsid w:val="00AA3EB2"/>
    <w:rsid w:val="00AB0F32"/>
    <w:rsid w:val="00AB4282"/>
    <w:rsid w:val="00AB47C4"/>
    <w:rsid w:val="00AC2BE2"/>
    <w:rsid w:val="00AC3007"/>
    <w:rsid w:val="00AF5289"/>
    <w:rsid w:val="00B01712"/>
    <w:rsid w:val="00B16895"/>
    <w:rsid w:val="00B1745E"/>
    <w:rsid w:val="00B21CB2"/>
    <w:rsid w:val="00B25940"/>
    <w:rsid w:val="00B34733"/>
    <w:rsid w:val="00B61691"/>
    <w:rsid w:val="00B62CD1"/>
    <w:rsid w:val="00B6586D"/>
    <w:rsid w:val="00B72D86"/>
    <w:rsid w:val="00B91F8C"/>
    <w:rsid w:val="00B95080"/>
    <w:rsid w:val="00BB3760"/>
    <w:rsid w:val="00BF4F27"/>
    <w:rsid w:val="00C10B93"/>
    <w:rsid w:val="00C21E01"/>
    <w:rsid w:val="00C40C48"/>
    <w:rsid w:val="00C53AF9"/>
    <w:rsid w:val="00C968F9"/>
    <w:rsid w:val="00CA14F7"/>
    <w:rsid w:val="00CA4425"/>
    <w:rsid w:val="00CB6E6B"/>
    <w:rsid w:val="00CD21D6"/>
    <w:rsid w:val="00CD3596"/>
    <w:rsid w:val="00CE1703"/>
    <w:rsid w:val="00CE340F"/>
    <w:rsid w:val="00CE44C7"/>
    <w:rsid w:val="00D23897"/>
    <w:rsid w:val="00D61F8D"/>
    <w:rsid w:val="00D94F7A"/>
    <w:rsid w:val="00DE77F6"/>
    <w:rsid w:val="00E215B4"/>
    <w:rsid w:val="00E97EFC"/>
    <w:rsid w:val="00EB48A0"/>
    <w:rsid w:val="00EB4E3B"/>
    <w:rsid w:val="00EF0D90"/>
    <w:rsid w:val="00F00966"/>
    <w:rsid w:val="00F3411A"/>
    <w:rsid w:val="00F7718C"/>
    <w:rsid w:val="00FD2C8F"/>
    <w:rsid w:val="00F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  <w:style w:type="character" w:styleId="CommentReference">
    <w:name w:val="annotation reference"/>
    <w:basedOn w:val="DefaultParagraphFont"/>
    <w:uiPriority w:val="99"/>
    <w:semiHidden/>
    <w:unhideWhenUsed/>
    <w:rsid w:val="005512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128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1280"/>
    <w:rPr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12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1280"/>
    <w:rPr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62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243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80</Words>
  <Characters>1771</Characters>
  <Application>Microsoft Office Word</Application>
  <DocSecurity>0</DocSecurity>
  <Lines>8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30T07:49:00Z</dcterms:created>
  <dcterms:modified xsi:type="dcterms:W3CDTF">2019-10-21T19:09:00Z</dcterms:modified>
  <cp:category/>
</cp:coreProperties>
</file>